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4" w:name="Xd5091c24f82a96c4997e555c6c50ca37a7ef37d"/>
    <w:p>
      <w:pPr>
        <w:pStyle w:val="Heading1"/>
      </w:pPr>
      <w:r>
        <w:t xml:space="preserve">Cover Letter for Mechanical Engineer Position in the United States Los Angeles</w:t>
      </w:r>
    </w:p>
    <w:p>
      <w:pPr>
        <w:pStyle w:val="FirstParagraph"/>
      </w:pPr>
      <w:r>
        <w:t xml:space="preserve">Dear [Hiring Manager's Name],</w:t>
      </w:r>
    </w:p>
    <w:p>
      <w:pPr>
        <w:pStyle w:val="BodyText"/>
      </w:pPr>
      <w:r>
        <w:t xml:space="preserve">I am writing to express my enthusiastic interest in the Mechanical Engineer position at your esteemed organization, located in the vibrant and innovative city of Los Angeles, United States. As a dedicated mechanical engineer with a strong foundation in design, analysis, and problem-solving, I am eager to contribute my technical expertise and passion for innovation to your team. The opportunity to work within the dynamic industrial landscape of Los Angeles aligns perfectly with my career goals, and I am confident that my skills and experience make me an ideal candidate for this role.</w:t>
      </w:r>
    </w:p>
    <w:p>
      <w:pPr>
        <w:pStyle w:val="BodyText"/>
      </w:pPr>
      <w:r>
        <w:t xml:space="preserve">With a degree in Mechanical Engineering from [University Name] and over [X years] of hands-on experience in the field, I have developed a comprehensive understanding of mechanical systems, thermodynamics, fluid dynamics, and material science. My professional journey has been defined by a commitment to excellence, a proactive approach to challenges, and an ability to deliver results that meet both technical and business objectives. In the United States Los Angeles area—known for its cutting-edge technology hubs and thriving industries such as automotive, aerospace, renewable energy, and advanced manufacturing—I have consistently sought opportunities to apply my expertise in real-world scenarios.</w:t>
      </w:r>
    </w:p>
    <w:bookmarkStart w:id="20" w:name="why-i-am-a-strong-fit-for-the-role"/>
    <w:p>
      <w:pPr>
        <w:pStyle w:val="Heading2"/>
      </w:pPr>
      <w:r>
        <w:t xml:space="preserve">Why I Am a Strong Fit for the Role</w:t>
      </w:r>
    </w:p>
    <w:p>
      <w:pPr>
        <w:pStyle w:val="FirstParagraph"/>
      </w:pPr>
      <w:r>
        <w:t xml:space="preserve">My experience as a Mechanical Engineer has equipped me with the ability to design, prototype, and optimize mechanical systems that drive efficiency and sustainability. For instance, at [Previous Company Name], I led a team in developing a high-performance heat exchanger for industrial applications, which reduced energy consumption by 18% while maintaining operational reliability. This project not only showcased my technical acumen but also highlighted my ability to collaborate with cross-functional teams to meet stringent deadlines and budget constraints.</w:t>
      </w:r>
    </w:p>
    <w:p>
      <w:pPr>
        <w:pStyle w:val="BodyText"/>
      </w:pPr>
      <w:r>
        <w:t xml:space="preserve">Additionally, I have extensive experience in computer-aided design (CAD) software such as SolidWorks and AutoCAD, as well as finite element analysis (FEA) tools like ANSYS. My proficiency in these technologies allows me to translate complex concepts into tangible solutions, ensuring that every project aligns with the highest standards of quality and innovation. In the United States Los Angeles, where industries are rapidly evolving to meet environmental and technological demands, I am particularly passionate about contributing to projects that prioritize sustainability and energy efficiency.</w:t>
      </w:r>
    </w:p>
    <w:bookmarkEnd w:id="20"/>
    <w:bookmarkStart w:id="21" w:name="understanding-of-the-los-angeles-market"/>
    <w:p>
      <w:pPr>
        <w:pStyle w:val="Heading2"/>
      </w:pPr>
      <w:r>
        <w:t xml:space="preserve">Understanding of the Los Angeles Market</w:t>
      </w:r>
    </w:p>
    <w:p>
      <w:pPr>
        <w:pStyle w:val="FirstParagraph"/>
      </w:pPr>
      <w:r>
        <w:t xml:space="preserve">Los Angeles is a hub of innovation, home to some of the most influential companies in the fields of renewable energy, robotics, and aerospace. The city’s unique blend of creativity and engineering excellence has shaped my professional perspective. I have followed closely the advancements in electric vehicle technology by local startups and major automakers, as well as the growing emphasis on smart infrastructure projects. This awareness allows me to approach each challenge with a forward-thinking mindset that aligns with the goals of organizations operating in this region.</w:t>
      </w:r>
    </w:p>
    <w:p>
      <w:pPr>
        <w:pStyle w:val="BodyText"/>
      </w:pPr>
      <w:r>
        <w:t xml:space="preserve">Furthermore, I have actively engaged with professional networks in the United States Los Angeles area, including events hosted by the American Society of Mechanical Engineers (ASME) and local engineering associations. These interactions have deepened my understanding of industry trends and reinforced my commitment to continuous learning. I am particularly drawn to your organization’s focus on [specific project, innovation, or company value], as it resonates with my own dedication to pushing the boundaries of mechanical engineering.</w:t>
      </w:r>
    </w:p>
    <w:bookmarkEnd w:id="21"/>
    <w:bookmarkStart w:id="22" w:name="why-your-organization-stands-out"/>
    <w:p>
      <w:pPr>
        <w:pStyle w:val="Heading2"/>
      </w:pPr>
      <w:r>
        <w:t xml:space="preserve">Why Your Organization Stands Out</w:t>
      </w:r>
    </w:p>
    <w:p>
      <w:pPr>
        <w:pStyle w:val="FirstParagraph"/>
      </w:pPr>
      <w:r>
        <w:t xml:space="preserve">Your reputation as a leader in [specific industry or technology] has long inspired me, and I am eager to bring my skills to a team that values innovation and excellence. The United States Los Angeles area is known for its fast-paced environment, and I thrive in such settings where collaboration and creativity are prioritized. Your organization’s emphasis on [mention a specific value or project] aligns perfectly with my professional ethos, and I am excited about the opportunity to contribute to your mission of [specific goal or vision].</w:t>
      </w:r>
    </w:p>
    <w:p>
      <w:pPr>
        <w:pStyle w:val="BodyText"/>
      </w:pPr>
      <w:r>
        <w:t xml:space="preserve">One of my core strengths is my ability to adapt to evolving challenges while maintaining a focus on precision and quality. For example, during a recent project at [Previous Company Name], I was tasked with troubleshooting an unexpected failure in a custom-built mechanical system. By conducting a thorough root-cause analysis and collaborating with stakeholders, I identified the issue and implemented a solution that saved the client over $50,000 in downtime costs. This experience underscored my problem-solving abilities and reinforced my belief that engineering is as much about communication as it is about technical expertise.</w:t>
      </w:r>
    </w:p>
    <w:bookmarkEnd w:id="22"/>
    <w:bookmarkStart w:id="23" w:name="closing-thoughts"/>
    <w:p>
      <w:pPr>
        <w:pStyle w:val="Heading2"/>
      </w:pPr>
      <w:r>
        <w:t xml:space="preserve">Closing Thoughts</w:t>
      </w:r>
    </w:p>
    <w:p>
      <w:pPr>
        <w:pStyle w:val="FirstParagraph"/>
      </w:pPr>
      <w:r>
        <w:t xml:space="preserve">In conclusion, I am confident that my background in mechanical engineering, combined with my passion for innovation and dedication to excellence, makes me a strong candidate for this position. I am particularly enthusiastic about the opportunity to work in the United States Los Angeles area, where I can contribute to groundbreaking projects and grow alongside a team of like-minded professionals. Thank you for considering my application. I would welcome the chance to discuss how my skills and experiences align with your organization’s needs.</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6-07-23T23:02:30Z</dcterms:created>
  <dcterms:modified xsi:type="dcterms:W3CDTF">2026-07-23T23:02:30Z</dcterms:modified>
</cp:coreProperties>
</file>

<file path=docProps/custom.xml><?xml version="1.0" encoding="utf-8"?>
<Properties xmlns="http://schemas.openxmlformats.org/officeDocument/2006/custom-properties" xmlns:vt="http://schemas.openxmlformats.org/officeDocument/2006/docPropsVTypes"/>
</file>